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l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1-(1,2,3,4,5,6,7,8-octahydro-2,3,8,8-tetramethyl-2-naphthyl)ethan-1-one, CITRONELLOL, HYDROXYCITRONELL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2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ikantny. Proszkowany. Wani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l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tronellol ; 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1-(1,2,3,4,5,6,7,8-octahydro-2,3,8,8-tetramethyl-2-naphthyl)ethan-1-one, CITRONELLOL, HYDROXYCITRONELLA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l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4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01D686-C660-4E65-8D3A-98F062EDEFAE}"/>
</file>

<file path=customXml/itemProps3.xml><?xml version="1.0" encoding="utf-8"?>
<ds:datastoreItem xmlns:ds="http://schemas.openxmlformats.org/officeDocument/2006/customXml" ds:itemID="{4ABEA1AA-B9C7-46E2-AB40-11CE1B575079}"/>
</file>

<file path=customXml/itemProps4.xml><?xml version="1.0" encoding="utf-8"?>
<ds:datastoreItem xmlns:ds="http://schemas.openxmlformats.org/officeDocument/2006/customXml" ds:itemID="{2E7AB42A-1245-4243-B47A-0A7FD5C39D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